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C27E69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LAPORAN TUGAS BESAR I</w:t>
      </w:r>
    </w:p>
    <w:p w14:paraId="79782FEC" w14:textId="7477AE6B" w:rsid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 IF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4021</w:t>
      </w:r>
      <w:r w:rsidRPr="00F64F7F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ID"/>
        </w:rPr>
        <w:t>PEMODELAN DAN SIMULASI</w:t>
      </w:r>
    </w:p>
    <w:p w14:paraId="776D53B4" w14:textId="41E164C9" w:rsidR="00DF780C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EE44FA1" w14:textId="77777777" w:rsidR="00DF780C" w:rsidRPr="00F64F7F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12D37044" w14:textId="77777777" w:rsidR="00F64F7F" w:rsidRPr="00F64F7F" w:rsidRDefault="00F64F7F" w:rsidP="00F64F7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</w:p>
    <w:p w14:paraId="4EB9849B" w14:textId="17CFC0D0" w:rsidR="00DF780C" w:rsidRPr="00DF780C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lang w:eastAsia="en-ID"/>
        </w:rPr>
        <w:t>  </w:t>
      </w:r>
      <w:r w:rsidRPr="00F64F7F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en-ID"/>
        </w:rPr>
        <w:drawing>
          <wp:inline distT="0" distB="0" distL="0" distR="0" wp14:anchorId="45C0BA93" wp14:editId="130B0A98">
            <wp:extent cx="2197100" cy="29927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74FDD" w14:textId="4FEF7FAA" w:rsidR="00DF780C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3606DD9F" w14:textId="77777777" w:rsidR="00DF780C" w:rsidRPr="00F64F7F" w:rsidRDefault="00DF780C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4AD57009" w14:textId="48C41383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Oleh</w:t>
      </w:r>
      <w:r w:rsidR="00DF780C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:</w:t>
      </w:r>
    </w:p>
    <w:p w14:paraId="771481E7" w14:textId="47F94BE5" w:rsidR="00DF780C" w:rsidRDefault="00F64F7F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>  Doddy Aditya Wiranugraha</w:t>
      </w:r>
      <w:proofErr w:type="gramStart"/>
      <w:r w:rsidRPr="00F64F7F"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  <w:tab/>
        <w:t>  13517008</w:t>
      </w:r>
      <w:proofErr w:type="gramEnd"/>
    </w:p>
    <w:p w14:paraId="6CF493C5" w14:textId="7DD5D8E9" w:rsidR="00DF780C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color w:val="000000"/>
          <w:sz w:val="28"/>
          <w:szCs w:val="28"/>
          <w:lang w:eastAsia="en-ID"/>
        </w:rPr>
      </w:pPr>
    </w:p>
    <w:p w14:paraId="4144715E" w14:textId="77777777" w:rsidR="00DF780C" w:rsidRPr="00F64F7F" w:rsidRDefault="00DF780C" w:rsidP="00F64F7F">
      <w:pPr>
        <w:spacing w:before="240" w:after="24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77FDD42D" w14:textId="77777777" w:rsidR="00F64F7F" w:rsidRPr="00F64F7F" w:rsidRDefault="00F64F7F" w:rsidP="00F64F7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</w:p>
    <w:p w14:paraId="5FC1CCF7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PROGRAM STUDI TEKNIK INFORMATIKA</w:t>
      </w:r>
    </w:p>
    <w:p w14:paraId="28E0FB12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SEKOLAH TEKNIK ELEKTRO DAN INFORMATIKA</w:t>
      </w:r>
    </w:p>
    <w:p w14:paraId="5A0CA520" w14:textId="77777777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INSTITUT TEKNOLOGI BANDUNG </w:t>
      </w:r>
    </w:p>
    <w:p w14:paraId="32279052" w14:textId="500D1345" w:rsidR="00F64F7F" w:rsidRPr="00F64F7F" w:rsidRDefault="00F64F7F" w:rsidP="00F64F7F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F64F7F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0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2</w:t>
      </w:r>
      <w:r w:rsidR="00DF780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ID"/>
        </w:rPr>
        <w:t>1</w:t>
      </w:r>
    </w:p>
    <w:p w14:paraId="0475E133" w14:textId="46E734E8" w:rsidR="00FA4F8D" w:rsidRDefault="00FA4F8D" w:rsidP="00BF36A6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 w:rsidRPr="00FA4F8D">
        <w:rPr>
          <w:b/>
          <w:bCs/>
        </w:rPr>
        <w:lastRenderedPageBreak/>
        <w:t>Deskripsi Persoalan dan Sol</w:t>
      </w:r>
      <w:r>
        <w:rPr>
          <w:b/>
          <w:bCs/>
        </w:rPr>
        <w:t>usi</w:t>
      </w:r>
    </w:p>
    <w:p w14:paraId="2EE57AA1" w14:textId="77777777" w:rsidR="00BF36A6" w:rsidRPr="00FA4F8D" w:rsidRDefault="00BF36A6" w:rsidP="00BF36A6">
      <w:pPr>
        <w:pStyle w:val="ListParagraph"/>
        <w:ind w:left="0"/>
        <w:rPr>
          <w:b/>
          <w:bCs/>
        </w:rPr>
      </w:pPr>
    </w:p>
    <w:p w14:paraId="4C2CB9CD" w14:textId="0CB2B2E6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datangan Orang</w:t>
      </w:r>
    </w:p>
    <w:p w14:paraId="4B064859" w14:textId="594487DF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761D181" wp14:editId="7EAF2AC2">
            <wp:extent cx="5731510" cy="7429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25D1E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berangkatan Bis</w:t>
      </w:r>
    </w:p>
    <w:p w14:paraId="654F9034" w14:textId="351D4E34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21086012" wp14:editId="595A554D">
            <wp:extent cx="6540126" cy="7810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625" cy="784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C01D8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Kedatangan Bis</w:t>
      </w:r>
    </w:p>
    <w:p w14:paraId="1A5D2591" w14:textId="404DF2B6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9873EBD" wp14:editId="547EDBB5">
            <wp:extent cx="5795910" cy="2457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568" cy="247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6EEBE" w14:textId="77777777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t>Event Penumpang Menaiki Bis</w:t>
      </w:r>
    </w:p>
    <w:p w14:paraId="27B191F1" w14:textId="77777777" w:rsidR="00FA4F8D" w:rsidRDefault="00FA4F8D" w:rsidP="00FA4F8D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21BFA31F" wp14:editId="4FE1931C">
            <wp:extent cx="6512196" cy="3305175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6506" cy="3312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896C1" w14:textId="77777777" w:rsidR="00FA4F8D" w:rsidRDefault="00FA4F8D" w:rsidP="00FA4F8D">
      <w:pPr>
        <w:pStyle w:val="ListParagraph"/>
        <w:ind w:left="0"/>
        <w:jc w:val="center"/>
      </w:pPr>
    </w:p>
    <w:p w14:paraId="2FFC508B" w14:textId="77777777" w:rsidR="00FA4F8D" w:rsidRDefault="00FA4F8D" w:rsidP="00FA4F8D">
      <w:pPr>
        <w:pStyle w:val="ListParagraph"/>
        <w:ind w:left="0"/>
        <w:jc w:val="center"/>
      </w:pPr>
    </w:p>
    <w:p w14:paraId="7DAAA395" w14:textId="6FBC5D35" w:rsidR="00FA4F8D" w:rsidRDefault="00FA4F8D" w:rsidP="00BF36A6">
      <w:pPr>
        <w:pStyle w:val="ListParagraph"/>
        <w:numPr>
          <w:ilvl w:val="0"/>
          <w:numId w:val="5"/>
        </w:numPr>
        <w:ind w:left="709"/>
      </w:pPr>
      <w:r>
        <w:lastRenderedPageBreak/>
        <w:t>Event Penumpang Turun dari Bis</w:t>
      </w:r>
    </w:p>
    <w:p w14:paraId="16528916" w14:textId="6EA24AE0" w:rsidR="00FA4F8D" w:rsidRDefault="00FA4F8D" w:rsidP="00FA4F8D">
      <w:pPr>
        <w:pStyle w:val="ListParagraph"/>
        <w:ind w:left="0"/>
      </w:pPr>
      <w:r>
        <w:rPr>
          <w:noProof/>
        </w:rPr>
        <w:drawing>
          <wp:inline distT="0" distB="0" distL="0" distR="0" wp14:anchorId="1BD57184" wp14:editId="35B8281D">
            <wp:extent cx="6200775" cy="38382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6246" cy="3847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E4402" w14:textId="7E0D5E02" w:rsidR="00FA4F8D" w:rsidRPr="00FA4F8D" w:rsidRDefault="00FA4F8D" w:rsidP="00BF36A6">
      <w:pPr>
        <w:pStyle w:val="ListParagraph"/>
      </w:pPr>
    </w:p>
    <w:p w14:paraId="530043C1" w14:textId="7E3ACDA3" w:rsidR="00B75EEA" w:rsidRPr="00B75EEA" w:rsidRDefault="00FA4F8D" w:rsidP="00B75EEA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b/>
          <w:bCs/>
        </w:rPr>
        <w:t>Source Code</w:t>
      </w:r>
    </w:p>
    <w:p w14:paraId="69A28869" w14:textId="2689EE51" w:rsidR="00B75EEA" w:rsidRPr="00B75EEA" w:rsidRDefault="00B75EEA" w:rsidP="00B75EEA">
      <w:pPr>
        <w:pStyle w:val="ListParagraph"/>
        <w:numPr>
          <w:ilvl w:val="0"/>
          <w:numId w:val="6"/>
        </w:numPr>
        <w:rPr>
          <w:b/>
          <w:bCs/>
        </w:rPr>
      </w:pPr>
      <w:r>
        <w:t>car_rental.in</w:t>
      </w:r>
    </w:p>
    <w:tbl>
      <w:tblPr>
        <w:tblStyle w:val="TableGrid"/>
        <w:tblW w:w="0" w:type="auto"/>
        <w:tblInd w:w="786" w:type="dxa"/>
        <w:tblLook w:val="04A0" w:firstRow="1" w:lastRow="0" w:firstColumn="1" w:lastColumn="0" w:noHBand="0" w:noVBand="1"/>
      </w:tblPr>
      <w:tblGrid>
        <w:gridCol w:w="1194"/>
      </w:tblGrid>
      <w:tr w:rsidR="00B75EEA" w14:paraId="0683C709" w14:textId="77777777" w:rsidTr="00B75EEA">
        <w:tc>
          <w:tcPr>
            <w:tcW w:w="1194" w:type="dxa"/>
          </w:tcPr>
          <w:p w14:paraId="100D75F4" w14:textId="77777777" w:rsidR="00B75EEA" w:rsidRDefault="00B75EEA" w:rsidP="00B75EEA">
            <w:r>
              <w:t>3 2 80</w:t>
            </w:r>
          </w:p>
          <w:p w14:paraId="6F72C437" w14:textId="77777777" w:rsidR="00B75EEA" w:rsidRDefault="00B75EEA" w:rsidP="00B75EEA">
            <w:r>
              <w:t>14 10 24</w:t>
            </w:r>
          </w:p>
          <w:p w14:paraId="20DE6320" w14:textId="77777777" w:rsidR="00B75EEA" w:rsidRDefault="00B75EEA" w:rsidP="00B75EEA">
            <w:r>
              <w:t>30</w:t>
            </w:r>
          </w:p>
          <w:p w14:paraId="0E8D80E5" w14:textId="77777777" w:rsidR="00B75EEA" w:rsidRDefault="00B75EEA" w:rsidP="00B75EEA">
            <w:r>
              <w:t>0.583 1.00</w:t>
            </w:r>
          </w:p>
          <w:p w14:paraId="6596827E" w14:textId="77777777" w:rsidR="00B75EEA" w:rsidRDefault="00B75EEA" w:rsidP="00B75EEA">
            <w:r>
              <w:t>16 24</w:t>
            </w:r>
          </w:p>
          <w:p w14:paraId="5A19098B" w14:textId="77777777" w:rsidR="00B75EEA" w:rsidRDefault="00B75EEA" w:rsidP="00B75EEA">
            <w:r>
              <w:t>15 25</w:t>
            </w:r>
          </w:p>
          <w:p w14:paraId="0D8FF74F" w14:textId="77777777" w:rsidR="00B75EEA" w:rsidRDefault="00B75EEA" w:rsidP="00B75EEA">
            <w:r>
              <w:t>0 1 0</w:t>
            </w:r>
          </w:p>
          <w:p w14:paraId="670F550F" w14:textId="77777777" w:rsidR="00B75EEA" w:rsidRDefault="00B75EEA" w:rsidP="00B75EEA">
            <w:r>
              <w:t>0 0 4.5</w:t>
            </w:r>
          </w:p>
          <w:p w14:paraId="523F059A" w14:textId="77777777" w:rsidR="00B75EEA" w:rsidRDefault="00B75EEA" w:rsidP="00B75EEA">
            <w:r>
              <w:t>4.5 0 0</w:t>
            </w:r>
          </w:p>
          <w:p w14:paraId="180B59E1" w14:textId="56C6C706" w:rsidR="00B75EEA" w:rsidRPr="00B75EEA" w:rsidRDefault="00B75EEA" w:rsidP="00B75EEA">
            <w:pPr>
              <w:rPr>
                <w:b/>
                <w:bCs/>
              </w:rPr>
            </w:pPr>
            <w:r>
              <w:t>5</w:t>
            </w:r>
          </w:p>
        </w:tc>
      </w:tr>
    </w:tbl>
    <w:p w14:paraId="14885D17" w14:textId="77777777" w:rsidR="00B75EEA" w:rsidRDefault="00B75EEA" w:rsidP="00B75EEA">
      <w:pPr>
        <w:pStyle w:val="ListParagraph"/>
        <w:ind w:left="786"/>
        <w:rPr>
          <w:b/>
          <w:bCs/>
        </w:rPr>
      </w:pPr>
    </w:p>
    <w:p w14:paraId="79A427EF" w14:textId="56F8EC31" w:rsidR="00B75EEA" w:rsidRPr="00B75EEA" w:rsidRDefault="00B75EEA" w:rsidP="00B75EEA">
      <w:pPr>
        <w:pStyle w:val="ListParagraph"/>
        <w:numPr>
          <w:ilvl w:val="0"/>
          <w:numId w:val="6"/>
        </w:numPr>
        <w:rPr>
          <w:b/>
          <w:bCs/>
        </w:rPr>
      </w:pPr>
      <w:r>
        <w:t>car_rental.c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310D75" w14:paraId="7066CFC4" w14:textId="77777777" w:rsidTr="00310D75">
        <w:tc>
          <w:tcPr>
            <w:tcW w:w="9016" w:type="dxa"/>
          </w:tcPr>
          <w:p w14:paraId="454E6D1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includ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simlib.h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</w:p>
          <w:p w14:paraId="6CBAEC3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A048E9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PERSON_ARRIV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7BDEE88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BUS_ARRIV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318B93A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BUS_DEPARTURE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52AC5D6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UNLOADING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3987722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LOADING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1C32740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EVENT_END_SIMULATION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5699AC5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6075A59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1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1C5DF10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lastRenderedPageBreak/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2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5AF4D10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INTERARRIVAL_3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7D04669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UNLOADING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2CE18A2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LOADING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637DAA0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STREAM_DESTINATION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66F16AD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69BD9A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ERMINAL_1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33FA7E1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ERMINAL_2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2BC413B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CAR_RENT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1C34574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TERMINAL_1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1F0405F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TERMINAL_2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7864EAA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LIST_TO_CAR_RENT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528A1AE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736BF8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TERMINAL_1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2A5D521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TERMINAL_2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592305D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CAR_RENT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2FA4AA0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TERMINAL_1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</w:p>
          <w:p w14:paraId="5B1BB7F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TERMINAL_2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5</w:t>
            </w:r>
          </w:p>
          <w:p w14:paraId="516D6E5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DELAY_CAR_RENT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</w:t>
            </w:r>
          </w:p>
          <w:p w14:paraId="6E30251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7</w:t>
            </w:r>
          </w:p>
          <w:p w14:paraId="480B3FB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PERSON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8</w:t>
            </w:r>
          </w:p>
          <w:p w14:paraId="7297317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TERMINAL_1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9</w:t>
            </w:r>
          </w:p>
          <w:p w14:paraId="2D512C4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TERMINAL_2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0</w:t>
            </w:r>
          </w:p>
          <w:p w14:paraId="1E1C3A1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STOP_CAR_RENT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1</w:t>
            </w:r>
          </w:p>
          <w:p w14:paraId="3BED7B3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VARIABLE_BUS_LOOP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2</w:t>
            </w:r>
          </w:p>
          <w:p w14:paraId="209BE3C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77E7FD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TERMINAL_1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</w:p>
          <w:p w14:paraId="6AFA610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TERMINAL_2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2269E75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CAR_RENTAL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53DC06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NUM_LOCATION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</w:p>
          <w:p w14:paraId="3AE816A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RANGE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</w:p>
          <w:p w14:paraId="74B9928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#define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 MAX_BUS_CAPACITY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0</w:t>
            </w:r>
          </w:p>
          <w:p w14:paraId="0E37360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720CDC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num_location, num_terminal, bus_capacity, bus_start_location, bus_stop_location;</w:t>
            </w:r>
          </w:p>
          <w:p w14:paraId="4084768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doub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person_first_arrival, bus_last_arrival, bus_last_departure, bus_speed, bus_last_arrival, bus_min_time_process, length_simulation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6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MAX_NUM_LOCATION +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</w:t>
            </w:r>
          </w:p>
          <w:p w14:paraId="34C434D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MAX_RANGE +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MAX_RANGE +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</w:t>
            </w:r>
          </w:p>
          <w:p w14:paraId="662B27F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MAX_NUM_LOCATION +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MAX_NUM_LOCATION +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20A91A1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LE *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*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25B3C7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12ADBE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443C5E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670BE8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return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+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LIST_TO_TERMINAL_2] +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LIST_TO_CAR_RENTAL]);</w:t>
            </w:r>
          </w:p>
          <w:p w14:paraId="4ED9445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0020028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670D694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lastRenderedPageBreak/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erson_arri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088CB52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190E00F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4947EA3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6F1C5D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ERMINAL_1);</w:t>
            </w:r>
          </w:p>
          <w:p w14:paraId="6440360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, VARIABLE_TERMINAL_1);</w:t>
            </w:r>
          </w:p>
          <w:p w14:paraId="0E6591B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9941E4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1], STREAM_INTERARRIVAL_1), EVENT_PERSON_ARRIVAL);</w:t>
            </w:r>
          </w:p>
          <w:p w14:paraId="7259785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D6B259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428E908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724BC0E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ERMINAL_2);</w:t>
            </w:r>
          </w:p>
          <w:p w14:paraId="5F33E4F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, VARIABLE_TERMINAL_2);</w:t>
            </w:r>
          </w:p>
          <w:p w14:paraId="64E38E3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08D33CC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2], STREAM_INTERARRIVAL_2), EVENT_PERSON_ARRIVAL);</w:t>
            </w:r>
          </w:p>
          <w:p w14:paraId="2ACE861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4FFBE3B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D5CEEB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13F355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CAR_RENTAL);</w:t>
            </w:r>
          </w:p>
          <w:p w14:paraId="30EDB69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, VARIABLE_CAR_RENTAL);</w:t>
            </w:r>
          </w:p>
          <w:p w14:paraId="2A82F8A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7D8AF0A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andom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integ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rob_distrib_terminal, STREAM_DESTINATION) =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563FB89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5989AF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2A7E057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FA3A8B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48CB7E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5779B3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788B653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6B640E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CAR_RENTAL], STREAM_INTERARRIVAL_3), EVENT_PERSON_ARRIVAL);</w:t>
            </w:r>
          </w:p>
          <w:p w14:paraId="68E49CA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559CDF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013F51C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530F8F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arri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2CCD68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374DFB1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45A66E4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1CE2951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B7E0BF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D9CD0B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3FF4D0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43BC67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6439756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B5AF1A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3AF459D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4B27A1B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4A72BE3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2EF7552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18AED4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29BE499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0418E1B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49972EF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47F1E0F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550741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A837D9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4174CEE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932931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2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440C58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3E6710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5A8C1BF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4C19086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7642A1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58AE8F1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3BB33E5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666B6E2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426E23F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665907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165179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E47430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7EE2C2A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5C523E1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5A258FE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E0ED26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9A9D34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31BA80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CAR_RENTAL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270B09B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D7F6E4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4CB7066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247E025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12C009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60209EC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5E77983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2D17A67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7F58E77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0B46C5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4AE052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53095D9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29579C2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210E768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2E53A1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EF318B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7F0713F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4D94F61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depar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6B0CB3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77092B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24B91D8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CAE432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TERMINAL_1);</w:t>
            </w:r>
          </w:p>
          <w:p w14:paraId="7452B56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240573C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1][TERMINAL_2] / bus_speed, EVENT_BUS_ARRIVAL);</w:t>
            </w:r>
          </w:p>
          <w:p w14:paraId="00385B6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D17A01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5E6651A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6564E3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TERMINAL_2);</w:t>
            </w:r>
          </w:p>
          <w:p w14:paraId="0803828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09B23F4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TERMINAL_2][CAR_RENTAL] / bus_speed, EVENT_BUS_ARRIVAL);</w:t>
            </w:r>
          </w:p>
          <w:p w14:paraId="1631FA9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666E8A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4F8A6F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22AFA9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departur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VARIABLE_BUS_LOOP);</w:t>
            </w:r>
          </w:p>
          <w:p w14:paraId="55DC8C6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departur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9026C6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- bus_last_arrival, VARIABLE_BUS_STOP_CAR_RENTAL);</w:t>
            </w:r>
          </w:p>
          <w:p w14:paraId="3D05C5B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217E176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CAR_RENTAL][TERMINAL_1] / bus_speed, EVENT_BUS_ARRIVAL);</w:t>
            </w:r>
          </w:p>
          <w:p w14:paraId="7D55A1A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927D44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680728E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5B98EA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loa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AA2308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6B2C63C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20FC1CF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2EEE8A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TERMINAL_1);</w:t>
            </w:r>
          </w:p>
          <w:p w14:paraId="225FEA6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54AFE01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7A35849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1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22C565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9F93E8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59E031F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08EA56D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111EB6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4780362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1CA9E29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3C676B3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6688F01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E6EF39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184279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5EFEB7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1028971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0038E7A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221BE88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23B379D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3756720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A60EAC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431BC0A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ABA201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16D8A8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269945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776CF2A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29A6903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75F879C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TERMINAL_2);</w:t>
            </w:r>
          </w:p>
          <w:p w14:paraId="5863DC2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0A015B2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711377C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TERMINAL_2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2E61FF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1656CD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4B0D8F0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6235FE3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C65DCD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7AD7118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7C862E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4D87F3B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739E8B1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44B3E7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5A7080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3EB0CD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0B58855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5DFF86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2ECD97C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2044309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7308EA6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81500D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8CE953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483F600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4252FE5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04F3889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DCB41C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9A62E2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744777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O_CAR_RENTAL);</w:t>
            </w:r>
          </w:p>
          <w:p w14:paraId="68A8C58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PERSON);</w:t>
            </w:r>
          </w:p>
          <w:p w14:paraId="2DAEEB6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2A8A28C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O_CAR_RENTAL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114A7FD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217C52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14F460A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UNLOADING), EVENT_UNLOADING);</w:t>
            </w:r>
          </w:p>
          <w:p w14:paraId="7E2C087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A4E4A8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288DC9A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27CDBF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6B0F483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4452CD6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379FF89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F1157F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76913D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052A3EC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40B60EF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2368CA9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0630A07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1288525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12CAAE8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0496B80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251FB55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4C7CDD0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D37B97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DD21FD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511C0AE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3BDB995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a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72973CE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F086BF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1)</w:t>
            </w:r>
          </w:p>
          <w:p w14:paraId="7123D5B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6CA197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ERMINAL_1);</w:t>
            </w:r>
          </w:p>
          <w:p w14:paraId="12405B6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4A0032F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, VARIABLE_TERMINAL_1);</w:t>
            </w:r>
          </w:p>
          <w:p w14:paraId="04B0542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TERMINAL_1);</w:t>
            </w:r>
          </w:p>
          <w:p w14:paraId="7B98F98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6AA04C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CAR_RENTAL);</w:t>
            </w:r>
          </w:p>
          <w:p w14:paraId="3385A0C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2874E5E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1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27A3B37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E27D39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8EC092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42285F8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1E5C4F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6C2FCE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{</w:t>
            </w:r>
          </w:p>
          <w:p w14:paraId="016DA98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670C5D1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605BB05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3888EA6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7794268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9964DE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66384AF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8A01B8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514DD0C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31504DD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0C73D9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2692E02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= TERMINAL_2)</w:t>
            </w:r>
          </w:p>
          <w:p w14:paraId="6BAE6D1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D9D0B2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TERMINAL_2);</w:t>
            </w:r>
          </w:p>
          <w:p w14:paraId="2CC125A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08CDDBF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, VARIABLE_TERMINAL_2);</w:t>
            </w:r>
          </w:p>
          <w:p w14:paraId="5C7BA4C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TERMINAL_2);</w:t>
            </w:r>
          </w:p>
          <w:p w14:paraId="0E6E877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150D50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CAR_RENTAL);</w:t>
            </w:r>
          </w:p>
          <w:p w14:paraId="55082DE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35D4D22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TERMINAL_2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408EEB9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5F126B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4F674E6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49371B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21C9C8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7EAD7E5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0D4E29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2;</w:t>
            </w:r>
          </w:p>
          <w:p w14:paraId="6206898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2FD81BB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0AB795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1D5A09B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2233A3E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3223700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148E266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2C63C6B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ACAFBA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825E1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03E75E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073E77E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28B00B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mo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FIRST, LIST_CAR_RENTAL);</w:t>
            </w:r>
          </w:p>
          <w:p w14:paraId="29A607A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destination 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61804F7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;</w:t>
            </w:r>
          </w:p>
          <w:p w14:paraId="1276334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, VARIABLE_CAR_RENTAL);</w:t>
            </w:r>
          </w:p>
          <w:p w14:paraId="5B99B52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-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VARIABLE_DELAY_CAR_RENTAL);</w:t>
            </w:r>
          </w:p>
          <w:p w14:paraId="32C6B5B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person_first_arriv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C36EC1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destination =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320B7BA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7D92AA7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TERMINAL_1);</w:t>
            </w:r>
          </w:p>
          <w:p w14:paraId="7EA1EB3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4CAB84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100BBD3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2D67409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AST, LIST_TO_TERMINAL_2);</w:t>
            </w:r>
          </w:p>
          <w:p w14:paraId="6D250D7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1823B5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capacity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, VARIABLE_BUS);</w:t>
            </w:r>
          </w:p>
          <w:p w14:paraId="3C2B399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is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siz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IST_CAR_RENTAL] &gt;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amp;&amp;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cent_bus_capacity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) &lt; MAX_BUS_CAPACITY)</w:t>
            </w:r>
          </w:p>
          <w:p w14:paraId="614C5C0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9731EA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606CE48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 +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iform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STREAM_LOADING), EVENT_LOADING);</w:t>
            </w:r>
          </w:p>
          <w:p w14:paraId="4C872D4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8E03B9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D5B821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A9ADC5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CAR_RENTAL;</w:t>
            </w:r>
          </w:p>
          <w:p w14:paraId="3204A91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(sim_time - bus_last_arrival) &lt; (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)</w:t>
            </w:r>
          </w:p>
          <w:p w14:paraId="77D8826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480F33C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last_arrival + bus_min_time_process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6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0A41760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C59377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55B0C88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{</w:t>
            </w:r>
          </w:p>
          <w:p w14:paraId="7A0A0B7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BUS_DEPARTURE);</w:t>
            </w:r>
          </w:p>
          <w:p w14:paraId="6E67541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}</w:t>
            </w:r>
          </w:p>
          <w:p w14:paraId="0D129BB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DEC00A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1E23D0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5F4CAD2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B9CA3E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por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63492F8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09B25BD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----------------------------STATISTIC REPORT IN HOUR----------------------------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A7A073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. Average and maximum number in each queue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674C1F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841346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number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8837AC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number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70A02B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TERMINAL_1; i &lt;= VARIABLE_CAR_RENTAL; i++)</w:t>
            </w:r>
          </w:p>
          <w:p w14:paraId="6616882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9716AE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F1EDEA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MAX_NUM_LOCATION)</w:t>
            </w:r>
          </w:p>
          <w:p w14:paraId="3E4FC7F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15B723C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i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2DE442F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8EAB88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FB5097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F39544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0563022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}</w:t>
            </w:r>
          </w:p>
          <w:p w14:paraId="425694C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E96140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b. Average and maximum delay in each queue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E8BD8F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60F55F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delay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560F31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delay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35997F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j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F27887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DELAY_TERMINAL_1; i &lt;= VARIABLE_DELAY_CAR_RENTAL; i++)</w:t>
            </w:r>
          </w:p>
          <w:p w14:paraId="4AAB1DB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1A0B3B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D1AC44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VARIABLE_DELAY_CAR_RENTAL)</w:t>
            </w:r>
          </w:p>
          <w:p w14:paraId="76E8A0F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557542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j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0E7ACB5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7D7B6C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498ABE0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AA95AC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7E0B5EC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153FC8C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B05E45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C15AEF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c. Average and maximum number on the bus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26E690B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number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64A01B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number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03179E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e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BUS);</w:t>
            </w:r>
          </w:p>
          <w:p w14:paraId="551EE02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1C89D8F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d. Average, maximum, and minimum time the bus stopped in each location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F562AD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ocation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7B563A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4BCBB5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76B988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5C7350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j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64B34E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i = VARIABLE_BUS_STOP_TERMINAL_1; i &lt;= VARIABLE_BUS_STOP_CAR_RENTAL; i++)</w:t>
            </w:r>
          </w:p>
          <w:p w14:paraId="7E393B1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749CAB8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96D7A0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i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 VARIABLE_BUS_STOP_CAR_RENTAL)</w:t>
            </w:r>
          </w:p>
          <w:p w14:paraId="37EEBDC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5CF42CD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Terminal %d%17.3f%23.3f%21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j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1E6976B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4EFB59C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else</w:t>
            </w:r>
          </w:p>
          <w:p w14:paraId="1BB06D0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5A538CC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%16.3f%23.3f%21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524D2D2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75C8F53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39755CC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67652D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e. Average, maximum, and minimum the bus to make a loop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45482D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92CDE5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95B17E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6B016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BUS_LOOP);</w:t>
            </w:r>
          </w:p>
          <w:p w14:paraId="0C51F38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%23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3EF88C4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f. Average, maximum, and minimum time person is in the system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02AAB3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Average time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FF7C0B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aximum time 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EA7FA0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D2EB89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amps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.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-VARIABLE_PERSON);</w:t>
            </w:r>
          </w:p>
          <w:p w14:paraId="146BD2C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3f%22.3f%23.3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4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0782851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3538D14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FC11EF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voi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g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0ECD5D2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777B1A7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switch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typ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48B473F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DD1D86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PERSON_ARRIVAL:</w:t>
            </w:r>
          </w:p>
          <w:p w14:paraId="06686D3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ARRIVAL_PERSON %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F32C9D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A764EC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ARRIVAL:</w:t>
            </w:r>
          </w:p>
          <w:p w14:paraId="77B8933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ARRIVAL_BUS %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7EF5636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26F4258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DEPARTURE:</w:t>
            </w:r>
          </w:p>
          <w:p w14:paraId="7F50E9F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DEPARTURE_BUS %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sim_time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5E2D53F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BFC236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UNLOADING:</w:t>
            </w:r>
          </w:p>
          <w:p w14:paraId="62E6B7A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UNLOADING %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82052F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B1BAAA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LOADING:</w:t>
            </w:r>
          </w:p>
          <w:p w14:paraId="0F6E386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2lf EVENT_LOADING %f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sim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1276DE0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53069C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D56590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  <w:p w14:paraId="54A2065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66D9CBD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main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4C6DAC3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{</w:t>
            </w:r>
          </w:p>
          <w:p w14:paraId="267524F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ope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_rental.in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717967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ope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car_rental.ou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w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EF3DCF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4C71079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d %d %lg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num_location, &amp;num_terminal, &amp;length_simulation);</w:t>
            </w:r>
          </w:p>
          <w:p w14:paraId="273DCCA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08E017F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804A35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04FB326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3CA2FB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 %d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speed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start_locatio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E94D76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5F1810B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3945F9D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4C8ECA9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CFF6EC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0E4AAE2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207D56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193867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739A9B8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0D4EA15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C90E2D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7D5A660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100A2A2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NUM_LOCATION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70FF4EB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0D7B9FB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j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j &lt;= MAX_NUM_LOCATION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j++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5AAA21A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4BD9705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j]);</w:t>
            </w:r>
          </w:p>
          <w:p w14:paraId="6FB7725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6BA9C73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B4DA7B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scan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lg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&amp;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bus_min_time_process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D27B34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715939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Car Rental Model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1CCF2A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Number of location%31d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E86043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Number of terminal%31d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65C0B5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1 to 2%25.1f mile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42B06C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2 to 3%25.1f miles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61AEFC4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Route distance from 3 to 1%25.1f miles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[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);</w:t>
            </w:r>
          </w:p>
          <w:p w14:paraId="1110BAF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Bus speed%43.1f miles per hour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bus_speed);</w:t>
            </w:r>
          </w:p>
          <w:p w14:paraId="49E1255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Minimum time spent by bus%26.1f minutes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bus_min_time_process);</w:t>
            </w:r>
          </w:p>
          <w:p w14:paraId="5D6165D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Distribution function of unloading        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C8E06D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terminal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6FAA008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67E26C4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2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7.1f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3f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prob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746156D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54CFE3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5C0B5A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in each terminal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D06B52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Interarrival rate per hour on each location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5610E1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476719B2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9518D1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1f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9.1f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289F8E5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0C25772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458E63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Uniform distribution of unloading time range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3183A32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217796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7998EA2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8.1f -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1f seconds each person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7A5D0CC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EBF0F5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2BD7F7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Uniform distribution of loading time range 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ACFA47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2AE43CF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1103DF9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i ==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?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8.1f - 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 :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%.1f seconds each person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);</w:t>
            </w:r>
          </w:p>
          <w:p w14:paraId="5CA59A7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5823B5A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7BA7D"/>
                <w:sz w:val="16"/>
                <w:szCs w:val="16"/>
                <w:lang w:eastAsia="en-ID"/>
              </w:rPr>
              <w:t>\n\n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CFD7DA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printf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, </w:t>
            </w:r>
            <w:r w:rsidRPr="00310D75">
              <w:rPr>
                <w:rFonts w:ascii="Consolas" w:eastAsia="Times New Roman" w:hAnsi="Consolas" w:cs="Times New Roman"/>
                <w:color w:val="CE9178"/>
                <w:sz w:val="16"/>
                <w:szCs w:val="16"/>
                <w:lang w:eastAsia="en-ID"/>
              </w:rPr>
              <w:t>"Length of simulation%32.1f hours"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length_simulation);</w:t>
            </w:r>
          </w:p>
          <w:p w14:paraId="53CA0DF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098598B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ini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imlib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654066D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72B729F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MAX_RANGE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77D0CD7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2067B3B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=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un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60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5671B3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=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load_uniform_distrib_terminal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 /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60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1F8C311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604377C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1757BB6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fo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r w:rsidRPr="00310D75">
              <w:rPr>
                <w:rFonts w:ascii="Consolas" w:eastAsia="Times New Roman" w:hAnsi="Consolas" w:cs="Times New Roman"/>
                <w:color w:val="569CD6"/>
                <w:sz w:val="16"/>
                <w:szCs w:val="16"/>
                <w:lang w:eastAsia="en-ID"/>
              </w:rPr>
              <w:t>in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=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&lt;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um_locatio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++)</w:t>
            </w:r>
          </w:p>
          <w:p w14:paraId="1BBD46A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474BF4D1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7FBDDB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xpon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1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/ 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interarrival_tim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i], i), EVENT_PERSON_ARRIVAL);</w:t>
            </w:r>
          </w:p>
          <w:p w14:paraId="24750BD3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</w:t>
            </w:r>
          </w:p>
          <w:p w14:paraId="3953516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transfer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3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] = TERMINAL_1;</w:t>
            </w:r>
          </w:p>
          <w:p w14:paraId="4C67B02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schedu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route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9CDCFE"/>
                <w:sz w:val="16"/>
                <w:szCs w:val="16"/>
                <w:lang w:eastAsia="en-ID"/>
              </w:rPr>
              <w:t>distanc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[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CAR_RENTAL][TERMINAL_1] / bus_speed, EVENT_BUS_ARRIVAL);</w:t>
            </w:r>
          </w:p>
          <w:p w14:paraId="40DD445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schedu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length_simulation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, EVENT_END_SIMULATION);</w:t>
            </w:r>
          </w:p>
          <w:p w14:paraId="0393DA0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A212F1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do</w:t>
            </w:r>
          </w:p>
          <w:p w14:paraId="4619582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{</w:t>
            </w:r>
          </w:p>
          <w:p w14:paraId="5558C516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timing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98DB7C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switch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typ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</w:t>
            </w:r>
          </w:p>
          <w:p w14:paraId="5CD1395E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{</w:t>
            </w:r>
          </w:p>
          <w:p w14:paraId="6192BBB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PERSON_ARRIVAL:</w:t>
            </w:r>
          </w:p>
          <w:p w14:paraId="55374865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person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arri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4E1356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ECA09F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ARRIVAL:</w:t>
            </w:r>
          </w:p>
          <w:p w14:paraId="77EDB50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arriv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547AFE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5A3323D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BUS_DEPARTURE:</w:t>
            </w:r>
          </w:p>
          <w:p w14:paraId="76F254C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bus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depart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49AC460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107DA5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UNLOADING:</w:t>
            </w:r>
          </w:p>
          <w:p w14:paraId="55509E0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unloa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0CBBC7A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30A5BC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LOADING:</w:t>
            </w:r>
          </w:p>
          <w:p w14:paraId="6F70AC40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load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508CF8ED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4B3688A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cas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EVENT_END_SIMULATION:</w:t>
            </w:r>
          </w:p>
          <w:p w14:paraId="0625E988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lastRenderedPageBreak/>
              <w:t>      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report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777CBEF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break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07B75BFC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  }</w:t>
            </w:r>
          </w:p>
          <w:p w14:paraId="20507A09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}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while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next_event_</w:t>
            </w:r>
            <w:proofErr w:type="gram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typ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!</w:t>
            </w:r>
            <w:proofErr w:type="gram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= EVENT_END_SIMULATION);</w:t>
            </w:r>
          </w:p>
          <w:p w14:paraId="4A667A8B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58780714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clos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in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0FB4694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CDCAA"/>
                <w:sz w:val="16"/>
                <w:szCs w:val="16"/>
                <w:lang w:eastAsia="en-ID"/>
              </w:rPr>
              <w:t>fclos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(</w:t>
            </w:r>
            <w:proofErr w:type="spellStart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outfile</w:t>
            </w:r>
            <w:proofErr w:type="spellEnd"/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);</w:t>
            </w:r>
          </w:p>
          <w:p w14:paraId="1737888F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</w:p>
          <w:p w14:paraId="487E9F87" w14:textId="77777777" w:rsidR="00310D75" w:rsidRPr="00310D75" w:rsidRDefault="00310D75" w:rsidP="00310D7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 </w:t>
            </w:r>
            <w:r w:rsidRPr="00310D75">
              <w:rPr>
                <w:rFonts w:ascii="Consolas" w:eastAsia="Times New Roman" w:hAnsi="Consolas" w:cs="Times New Roman"/>
                <w:color w:val="C586C0"/>
                <w:sz w:val="16"/>
                <w:szCs w:val="16"/>
                <w:lang w:eastAsia="en-ID"/>
              </w:rPr>
              <w:t>return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 </w:t>
            </w:r>
            <w:r w:rsidRPr="00310D75">
              <w:rPr>
                <w:rFonts w:ascii="Consolas" w:eastAsia="Times New Roman" w:hAnsi="Consolas" w:cs="Times New Roman"/>
                <w:color w:val="B5CEA8"/>
                <w:sz w:val="16"/>
                <w:szCs w:val="16"/>
                <w:lang w:eastAsia="en-ID"/>
              </w:rPr>
              <w:t>0</w:t>
            </w: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;</w:t>
            </w:r>
          </w:p>
          <w:p w14:paraId="7E752DB1" w14:textId="796304A0" w:rsidR="00310D75" w:rsidRPr="00310D75" w:rsidRDefault="00310D75" w:rsidP="00310D75">
            <w:pPr>
              <w:shd w:val="clear" w:color="auto" w:fill="1E1E1E"/>
              <w:spacing w:line="285" w:lineRule="atLeast"/>
              <w:rPr>
                <w:sz w:val="16"/>
                <w:szCs w:val="16"/>
              </w:rPr>
            </w:pPr>
            <w:r w:rsidRPr="00310D75">
              <w:rPr>
                <w:rFonts w:ascii="Consolas" w:eastAsia="Times New Roman" w:hAnsi="Consolas" w:cs="Times New Roman"/>
                <w:color w:val="D4D4D4"/>
                <w:sz w:val="16"/>
                <w:szCs w:val="16"/>
                <w:lang w:eastAsia="en-ID"/>
              </w:rPr>
              <w:t>}</w:t>
            </w:r>
          </w:p>
        </w:tc>
      </w:tr>
    </w:tbl>
    <w:p w14:paraId="25A771FA" w14:textId="755A7F4F" w:rsidR="00320A6A" w:rsidRPr="00320A6A" w:rsidRDefault="00320A6A" w:rsidP="00320A6A">
      <w:pPr>
        <w:pStyle w:val="ListParagraph"/>
        <w:ind w:left="426"/>
      </w:pPr>
    </w:p>
    <w:p w14:paraId="3282C1B9" w14:textId="36C38494" w:rsidR="00BF36A6" w:rsidRPr="00BF36A6" w:rsidRDefault="00BF36A6" w:rsidP="00BF36A6">
      <w:pPr>
        <w:pStyle w:val="ListParagraph"/>
        <w:ind w:left="426"/>
        <w:rPr>
          <w:b/>
          <w:bCs/>
        </w:rPr>
      </w:pPr>
    </w:p>
    <w:p w14:paraId="49563066" w14:textId="62775788" w:rsidR="00FA4F8D" w:rsidRDefault="00FA4F8D" w:rsidP="00310D75">
      <w:pPr>
        <w:pStyle w:val="ListParagraph"/>
        <w:numPr>
          <w:ilvl w:val="0"/>
          <w:numId w:val="2"/>
        </w:numPr>
        <w:ind w:left="426" w:hanging="426"/>
        <w:rPr>
          <w:b/>
          <w:bCs/>
        </w:rPr>
      </w:pPr>
      <w:r>
        <w:rPr>
          <w:b/>
          <w:bCs/>
        </w:rPr>
        <w:t>Output Program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C4580B" w14:paraId="0DEE1D52" w14:textId="77777777" w:rsidTr="00C4580B">
        <w:tc>
          <w:tcPr>
            <w:tcW w:w="9016" w:type="dxa"/>
          </w:tcPr>
          <w:p w14:paraId="2EA3C709" w14:textId="77777777" w:rsidR="00C4580B" w:rsidRDefault="00C4580B" w:rsidP="00C4580B">
            <w:r>
              <w:t>Car Rental Model</w:t>
            </w:r>
          </w:p>
          <w:p w14:paraId="5C176767" w14:textId="77777777" w:rsidR="00C4580B" w:rsidRDefault="00C4580B" w:rsidP="00C4580B"/>
          <w:p w14:paraId="08E6D108" w14:textId="0F233DC8" w:rsidR="00C4580B" w:rsidRDefault="00C4580B" w:rsidP="00C4580B">
            <w:r>
              <w:t xml:space="preserve">Number of </w:t>
            </w:r>
            <w:proofErr w:type="gramStart"/>
            <w:r>
              <w:t>location</w:t>
            </w:r>
            <w:proofErr w:type="gramEnd"/>
            <w:r>
              <w:t xml:space="preserve">                                                  3</w:t>
            </w:r>
          </w:p>
          <w:p w14:paraId="19EDE7FD" w14:textId="77777777" w:rsidR="00C4580B" w:rsidRDefault="00C4580B" w:rsidP="00C4580B"/>
          <w:p w14:paraId="56E9A4B5" w14:textId="7EDF3134" w:rsidR="00C4580B" w:rsidRDefault="00C4580B" w:rsidP="00C4580B">
            <w:r>
              <w:t xml:space="preserve">Number of </w:t>
            </w:r>
            <w:proofErr w:type="gramStart"/>
            <w:r>
              <w:t>terminal</w:t>
            </w:r>
            <w:proofErr w:type="gramEnd"/>
            <w:r>
              <w:t xml:space="preserve">                                                 2</w:t>
            </w:r>
          </w:p>
          <w:p w14:paraId="5C609EC0" w14:textId="77777777" w:rsidR="00C4580B" w:rsidRDefault="00C4580B" w:rsidP="00C4580B"/>
          <w:p w14:paraId="01B71447" w14:textId="5C6C5178" w:rsidR="00C4580B" w:rsidRDefault="00C4580B" w:rsidP="00C4580B">
            <w:r>
              <w:t>Route distance from 1 to 2                                     1.0 mile</w:t>
            </w:r>
          </w:p>
          <w:p w14:paraId="6791AA2D" w14:textId="77777777" w:rsidR="00C4580B" w:rsidRDefault="00C4580B" w:rsidP="00C4580B"/>
          <w:p w14:paraId="5A3A7E01" w14:textId="64FA08E7" w:rsidR="00C4580B" w:rsidRDefault="00C4580B" w:rsidP="00C4580B">
            <w:r>
              <w:t>Route distance from 2 to 3                                     4.5 miles</w:t>
            </w:r>
          </w:p>
          <w:p w14:paraId="1100CE4C" w14:textId="77777777" w:rsidR="00C4580B" w:rsidRDefault="00C4580B" w:rsidP="00C4580B"/>
          <w:p w14:paraId="66F6FC98" w14:textId="2B36388B" w:rsidR="00C4580B" w:rsidRDefault="00C4580B" w:rsidP="00C4580B">
            <w:r>
              <w:t>Route distance from 3 to 1                                     4.5 miles</w:t>
            </w:r>
          </w:p>
          <w:p w14:paraId="2C453BE5" w14:textId="77777777" w:rsidR="00C4580B" w:rsidRDefault="00C4580B" w:rsidP="00C4580B"/>
          <w:p w14:paraId="77179083" w14:textId="19AEDAFD" w:rsidR="00C4580B" w:rsidRDefault="00C4580B" w:rsidP="00C4580B">
            <w:r>
              <w:t>Bus speed                                                                  30.0 miles per hour</w:t>
            </w:r>
          </w:p>
          <w:p w14:paraId="5E0FE700" w14:textId="77777777" w:rsidR="00C4580B" w:rsidRDefault="00C4580B" w:rsidP="00C4580B"/>
          <w:p w14:paraId="231DDD1E" w14:textId="0E553316" w:rsidR="00C4580B" w:rsidRDefault="00C4580B" w:rsidP="00C4580B">
            <w:r>
              <w:t>Minimum time spent by bus                                  5.0 minutes</w:t>
            </w:r>
          </w:p>
          <w:p w14:paraId="4BB893E0" w14:textId="77777777" w:rsidR="00C4580B" w:rsidRDefault="00C4580B" w:rsidP="00C4580B"/>
          <w:p w14:paraId="030DD943" w14:textId="24DC767A" w:rsidR="00C4580B" w:rsidRDefault="00C4580B" w:rsidP="00C4580B">
            <w:r>
              <w:t>Distribution function of unloading                        0.583    1.0</w:t>
            </w:r>
          </w:p>
          <w:p w14:paraId="45548D7F" w14:textId="77777777" w:rsidR="00C4580B" w:rsidRDefault="00C4580B" w:rsidP="00C4580B">
            <w:r>
              <w:t>in each terminal</w:t>
            </w:r>
          </w:p>
          <w:p w14:paraId="57C516C8" w14:textId="77777777" w:rsidR="00C4580B" w:rsidRDefault="00C4580B" w:rsidP="00C4580B"/>
          <w:p w14:paraId="3F07D8BD" w14:textId="41D1BD2C" w:rsidR="00C4580B" w:rsidRDefault="00C4580B" w:rsidP="00C4580B">
            <w:r>
              <w:t>Interarrival rate per hour on each location         14.0     10.0     24.0</w:t>
            </w:r>
          </w:p>
          <w:p w14:paraId="2B129B96" w14:textId="77777777" w:rsidR="00C4580B" w:rsidRDefault="00C4580B" w:rsidP="00C4580B"/>
          <w:p w14:paraId="03E78391" w14:textId="77777777" w:rsidR="00C4580B" w:rsidRDefault="00C4580B" w:rsidP="00C4580B">
            <w:r>
              <w:t>Uniform distribution of unloading time range    16.0 - 24.0 seconds each person</w:t>
            </w:r>
          </w:p>
          <w:p w14:paraId="63AEFC62" w14:textId="77777777" w:rsidR="00C4580B" w:rsidRDefault="00C4580B" w:rsidP="00C4580B"/>
          <w:p w14:paraId="4B1529F8" w14:textId="09977051" w:rsidR="00C4580B" w:rsidRDefault="00C4580B" w:rsidP="00C4580B">
            <w:r>
              <w:t>Uniform distribution of loading time range         15.0 - 25.0 seconds each person</w:t>
            </w:r>
          </w:p>
          <w:p w14:paraId="05F7FE4B" w14:textId="77777777" w:rsidR="00C4580B" w:rsidRDefault="00C4580B" w:rsidP="00C4580B"/>
          <w:p w14:paraId="15E325A4" w14:textId="2FDA9D87" w:rsidR="00C4580B" w:rsidRDefault="00C4580B" w:rsidP="00C4580B">
            <w:r>
              <w:t>Length of simulation                                                 80.0 hours</w:t>
            </w:r>
          </w:p>
          <w:p w14:paraId="4627C65D" w14:textId="77777777" w:rsidR="00C4580B" w:rsidRDefault="00C4580B" w:rsidP="00C4580B"/>
          <w:p w14:paraId="7EF1CA0E" w14:textId="77777777" w:rsidR="00C4580B" w:rsidRDefault="00C4580B" w:rsidP="00C4580B">
            <w:r>
              <w:t>----------------------------STATISTIC REPORT IN HOUR----------------------------</w:t>
            </w:r>
          </w:p>
          <w:p w14:paraId="1CE166FC" w14:textId="77777777" w:rsidR="00C4580B" w:rsidRDefault="00C4580B" w:rsidP="00C4580B"/>
          <w:p w14:paraId="0E389A9B" w14:textId="77777777" w:rsidR="00C4580B" w:rsidRDefault="00C4580B" w:rsidP="00C4580B">
            <w:r>
              <w:t>a. Average and maximum number in each queue</w:t>
            </w:r>
          </w:p>
          <w:p w14:paraId="2C8FE39B" w14:textId="77777777" w:rsidR="00C4580B" w:rsidRDefault="00C4580B" w:rsidP="00C4580B">
            <w:r>
              <w:t>Location          Average number         Maximum number</w:t>
            </w:r>
          </w:p>
          <w:p w14:paraId="271B8D19" w14:textId="05FABC3E" w:rsidR="00C4580B" w:rsidRDefault="00C4580B" w:rsidP="00C4580B">
            <w:r>
              <w:t>Terminal 1              7.140                               26.000</w:t>
            </w:r>
          </w:p>
          <w:p w14:paraId="6700BF1D" w14:textId="73D519A7" w:rsidR="00C4580B" w:rsidRDefault="00C4580B" w:rsidP="00C4580B">
            <w:r>
              <w:t>Terminal 2              5.031                               19.000</w:t>
            </w:r>
          </w:p>
          <w:p w14:paraId="22B09CDE" w14:textId="6B0F24AD" w:rsidR="00C4580B" w:rsidRDefault="00C4580B" w:rsidP="00C4580B">
            <w:r>
              <w:t>Car rental               9.623                               31.000</w:t>
            </w:r>
          </w:p>
          <w:p w14:paraId="6C7EC89D" w14:textId="77777777" w:rsidR="00C4580B" w:rsidRDefault="00C4580B" w:rsidP="00C4580B"/>
          <w:p w14:paraId="56E31250" w14:textId="77777777" w:rsidR="00C4580B" w:rsidRDefault="00C4580B" w:rsidP="00C4580B">
            <w:r>
              <w:t>b. Average and maximum delay in each queue</w:t>
            </w:r>
          </w:p>
          <w:p w14:paraId="60427AD3" w14:textId="5E6AB0CA" w:rsidR="00C4580B" w:rsidRDefault="00C4580B" w:rsidP="00C4580B">
            <w:r>
              <w:t>Location          Average delay              Maximum delay</w:t>
            </w:r>
          </w:p>
          <w:p w14:paraId="716EE2D7" w14:textId="6490C43F" w:rsidR="00C4580B" w:rsidRDefault="00C4580B" w:rsidP="00C4580B">
            <w:r>
              <w:lastRenderedPageBreak/>
              <w:t xml:space="preserve">Terminal 1               0.507                           </w:t>
            </w:r>
            <w:r w:rsidR="00E01787">
              <w:t xml:space="preserve">   </w:t>
            </w:r>
            <w:r>
              <w:t>1.552</w:t>
            </w:r>
          </w:p>
          <w:p w14:paraId="46014B6A" w14:textId="11E909F0" w:rsidR="00C4580B" w:rsidRDefault="00C4580B" w:rsidP="00C4580B">
            <w:r>
              <w:t xml:space="preserve">Terminal 2               0.512                           </w:t>
            </w:r>
            <w:r w:rsidR="00E01787">
              <w:t xml:space="preserve">   </w:t>
            </w:r>
            <w:r>
              <w:t>2.208</w:t>
            </w:r>
          </w:p>
          <w:p w14:paraId="3AB6FE58" w14:textId="5868AD62" w:rsidR="00C4580B" w:rsidRDefault="00C4580B" w:rsidP="00C4580B">
            <w:r>
              <w:t xml:space="preserve">Car rental                0.415                           </w:t>
            </w:r>
            <w:r w:rsidR="00E01787">
              <w:t xml:space="preserve">   </w:t>
            </w:r>
            <w:r>
              <w:t>1.160</w:t>
            </w:r>
          </w:p>
          <w:p w14:paraId="194851D5" w14:textId="77777777" w:rsidR="00C4580B" w:rsidRDefault="00C4580B" w:rsidP="00C4580B"/>
          <w:p w14:paraId="06782662" w14:textId="77777777" w:rsidR="00C4580B" w:rsidRDefault="00C4580B" w:rsidP="00C4580B">
            <w:r>
              <w:t>c. Average and maximum number on the bus</w:t>
            </w:r>
          </w:p>
          <w:p w14:paraId="4A653473" w14:textId="77777777" w:rsidR="00C4580B" w:rsidRDefault="00C4580B" w:rsidP="00C4580B">
            <w:r>
              <w:t>Average number    Maximum number</w:t>
            </w:r>
          </w:p>
          <w:p w14:paraId="2799F81F" w14:textId="15B90E1F" w:rsidR="00C4580B" w:rsidRDefault="00C4580B" w:rsidP="00C4580B">
            <w:r>
              <w:t>13.860                               20.000</w:t>
            </w:r>
          </w:p>
          <w:p w14:paraId="58D076A8" w14:textId="77777777" w:rsidR="00C4580B" w:rsidRDefault="00C4580B" w:rsidP="00C4580B"/>
          <w:p w14:paraId="5064EA1D" w14:textId="77777777" w:rsidR="00C4580B" w:rsidRDefault="00C4580B" w:rsidP="00C4580B">
            <w:r>
              <w:t>d. Average, maximum, and minimum time the bus stopped in each location</w:t>
            </w:r>
          </w:p>
          <w:p w14:paraId="4A7647A1" w14:textId="77777777" w:rsidR="00C4580B" w:rsidRDefault="00C4580B" w:rsidP="00C4580B">
            <w:r>
              <w:t>Location          Average time           Maximum time          Minimum time</w:t>
            </w:r>
          </w:p>
          <w:p w14:paraId="36A6D750" w14:textId="0EFFAF4B" w:rsidR="00C4580B" w:rsidRDefault="00C4580B" w:rsidP="00C4580B">
            <w:r>
              <w:t>Terminal 1            0.112                           0.172                           0.083</w:t>
            </w:r>
          </w:p>
          <w:p w14:paraId="399EDA26" w14:textId="185BDFA5" w:rsidR="00C4580B" w:rsidRDefault="00C4580B" w:rsidP="00C4580B">
            <w:r>
              <w:t>Terminal 2            0.091                           0.155                           0.083</w:t>
            </w:r>
          </w:p>
          <w:p w14:paraId="1E23C597" w14:textId="0C1F83CE" w:rsidR="00C4580B" w:rsidRDefault="00C4580B" w:rsidP="00C4580B">
            <w:r>
              <w:t>Car rental             0.190                           0.229                           0.092</w:t>
            </w:r>
          </w:p>
          <w:p w14:paraId="5D5FE6E7" w14:textId="77777777" w:rsidR="00C4580B" w:rsidRDefault="00C4580B" w:rsidP="00C4580B"/>
          <w:p w14:paraId="432A1CD6" w14:textId="77777777" w:rsidR="00C4580B" w:rsidRDefault="00C4580B" w:rsidP="00C4580B">
            <w:r>
              <w:t>e. Average, maximum, and minimum the bus to make a loop</w:t>
            </w:r>
          </w:p>
          <w:p w14:paraId="41A10D51" w14:textId="77777777" w:rsidR="00C4580B" w:rsidRDefault="00C4580B" w:rsidP="00C4580B">
            <w:r>
              <w:t>Average time      Maximum time           Minimum time</w:t>
            </w:r>
          </w:p>
          <w:p w14:paraId="5A88B284" w14:textId="4F972E5B" w:rsidR="00C4580B" w:rsidRDefault="00C4580B" w:rsidP="00C4580B">
            <w:r>
              <w:t>0.726                           0.807                             0.592</w:t>
            </w:r>
          </w:p>
          <w:p w14:paraId="493566D7" w14:textId="77777777" w:rsidR="00C4580B" w:rsidRDefault="00C4580B" w:rsidP="00C4580B"/>
          <w:p w14:paraId="20B72DBC" w14:textId="77777777" w:rsidR="00C4580B" w:rsidRDefault="00C4580B" w:rsidP="00C4580B">
            <w:r>
              <w:t>f. Average, maximum, and minimum time person is in the system</w:t>
            </w:r>
          </w:p>
          <w:p w14:paraId="2E6240CB" w14:textId="77777777" w:rsidR="00C4580B" w:rsidRDefault="00C4580B" w:rsidP="00C4580B">
            <w:r>
              <w:t>Average time      Maximum time           Minimum time</w:t>
            </w:r>
          </w:p>
          <w:p w14:paraId="12597BC6" w14:textId="20B083F4" w:rsidR="00C4580B" w:rsidRPr="00C4580B" w:rsidRDefault="00C4580B" w:rsidP="00C4580B">
            <w:r>
              <w:t>0.759                           2.474                             0.178</w:t>
            </w:r>
          </w:p>
        </w:tc>
      </w:tr>
    </w:tbl>
    <w:p w14:paraId="1765EB61" w14:textId="77777777" w:rsidR="00C4580B" w:rsidRDefault="00C4580B" w:rsidP="00C4580B">
      <w:pPr>
        <w:pStyle w:val="ListParagraph"/>
        <w:ind w:left="426"/>
        <w:rPr>
          <w:b/>
          <w:bCs/>
        </w:rPr>
      </w:pPr>
    </w:p>
    <w:p w14:paraId="38273B05" w14:textId="77777777" w:rsidR="00310D75" w:rsidRPr="00310D75" w:rsidRDefault="00310D75" w:rsidP="00310D75">
      <w:pPr>
        <w:pStyle w:val="ListParagraph"/>
        <w:ind w:left="426"/>
        <w:rPr>
          <w:b/>
          <w:bCs/>
        </w:rPr>
      </w:pPr>
    </w:p>
    <w:sectPr w:rsidR="00310D75" w:rsidRPr="00310D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23683"/>
    <w:multiLevelType w:val="hybridMultilevel"/>
    <w:tmpl w:val="2E2CD1C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42861"/>
    <w:multiLevelType w:val="hybridMultilevel"/>
    <w:tmpl w:val="CC406888"/>
    <w:lvl w:ilvl="0" w:tplc="58D4565C">
      <w:start w:val="1"/>
      <w:numFmt w:val="lowerLetter"/>
      <w:lvlText w:val="%1."/>
      <w:lvlJc w:val="left"/>
      <w:pPr>
        <w:ind w:left="786" w:hanging="360"/>
      </w:pPr>
      <w:rPr>
        <w:rFonts w:hint="default"/>
        <w:b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6056E89"/>
    <w:multiLevelType w:val="hybridMultilevel"/>
    <w:tmpl w:val="9C8880AA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02C5"/>
    <w:multiLevelType w:val="hybridMultilevel"/>
    <w:tmpl w:val="9C8880AA"/>
    <w:lvl w:ilvl="0" w:tplc="93E6762A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13313"/>
    <w:multiLevelType w:val="hybridMultilevel"/>
    <w:tmpl w:val="03F87B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7329EE"/>
    <w:multiLevelType w:val="hybridMultilevel"/>
    <w:tmpl w:val="78FA92D2"/>
    <w:lvl w:ilvl="0" w:tplc="37A65F3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B8D0644"/>
    <w:multiLevelType w:val="hybridMultilevel"/>
    <w:tmpl w:val="57027DF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TAwszAyMDMzNbFU0lEKTi0uzszPAykwrAUARum8JywAAAA="/>
  </w:docVars>
  <w:rsids>
    <w:rsidRoot w:val="00B77701"/>
    <w:rsid w:val="000205BB"/>
    <w:rsid w:val="00310D75"/>
    <w:rsid w:val="00320A6A"/>
    <w:rsid w:val="004639D2"/>
    <w:rsid w:val="004B7893"/>
    <w:rsid w:val="00502559"/>
    <w:rsid w:val="005B0F21"/>
    <w:rsid w:val="005F223D"/>
    <w:rsid w:val="006D7170"/>
    <w:rsid w:val="007D020C"/>
    <w:rsid w:val="00AB766C"/>
    <w:rsid w:val="00B75EEA"/>
    <w:rsid w:val="00B77701"/>
    <w:rsid w:val="00BF36A6"/>
    <w:rsid w:val="00C4580B"/>
    <w:rsid w:val="00CA7E9F"/>
    <w:rsid w:val="00DF780C"/>
    <w:rsid w:val="00E01787"/>
    <w:rsid w:val="00ED5834"/>
    <w:rsid w:val="00F64F7F"/>
    <w:rsid w:val="00F8019C"/>
    <w:rsid w:val="00FA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452A46"/>
  <w15:chartTrackingRefBased/>
  <w15:docId w15:val="{955599C9-A47C-45DC-A25D-59EFED0C3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4F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customStyle="1" w:styleId="apple-tab-span">
    <w:name w:val="apple-tab-span"/>
    <w:basedOn w:val="DefaultParagraphFont"/>
    <w:rsid w:val="00F64F7F"/>
  </w:style>
  <w:style w:type="paragraph" w:styleId="ListParagraph">
    <w:name w:val="List Paragraph"/>
    <w:basedOn w:val="Normal"/>
    <w:uiPriority w:val="34"/>
    <w:qFormat/>
    <w:rsid w:val="007D020C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20A6A"/>
    <w:rPr>
      <w:rFonts w:ascii="Courier New" w:eastAsia="Times New Roman" w:hAnsi="Courier New" w:cs="Courier New"/>
      <w:sz w:val="20"/>
      <w:szCs w:val="20"/>
      <w:lang w:eastAsia="en-I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20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D"/>
    </w:rPr>
  </w:style>
  <w:style w:type="table" w:styleId="TableGrid">
    <w:name w:val="Table Grid"/>
    <w:basedOn w:val="TableNormal"/>
    <w:uiPriority w:val="39"/>
    <w:rsid w:val="00320A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1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6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2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4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5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7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9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7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9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3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9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7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1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6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3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5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80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2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4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6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9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64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6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6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6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5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2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4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7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4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3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0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5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14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4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4850C-F6FC-42BB-BCD3-9880735D4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7</Pages>
  <Words>3279</Words>
  <Characters>18694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dy Aditya</dc:creator>
  <cp:keywords/>
  <dc:description/>
  <cp:lastModifiedBy>Doddy Aditya</cp:lastModifiedBy>
  <cp:revision>6</cp:revision>
  <dcterms:created xsi:type="dcterms:W3CDTF">2021-02-22T06:14:00Z</dcterms:created>
  <dcterms:modified xsi:type="dcterms:W3CDTF">2021-02-22T10:47:00Z</dcterms:modified>
</cp:coreProperties>
</file>